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des </w:t>
      </w:r>
      <w:r w:rsidR="00B75413">
        <w:rPr>
          <w:rFonts w:ascii="Calibri" w:hAnsi="Calibri"/>
          <w:b/>
          <w:color w:val="0070C0"/>
          <w:spacing w:val="-2"/>
          <w:sz w:val="32"/>
        </w:rPr>
        <w:t>audits publics</w:t>
      </w:r>
      <w:r w:rsidR="00FA1581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FE48B9">
        <w:rPr>
          <w:rFonts w:ascii="Calibri" w:hAnsi="Calibri"/>
          <w:b/>
          <w:color w:val="0070C0"/>
          <w:spacing w:val="-2"/>
          <w:sz w:val="32"/>
        </w:rPr>
        <w:t>dans le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pays membres de l</w:t>
      </w:r>
      <w:r w:rsidR="00C47EE9" w:rsidRPr="005F2C6A">
        <w:rPr>
          <w:rFonts w:ascii="Calibri" w:hAnsi="Calibri" w:cs="Calibri"/>
          <w:b/>
          <w:color w:val="0070C0"/>
          <w:spacing w:val="-2"/>
          <w:sz w:val="32"/>
          <w:cs/>
        </w:rPr>
        <w:t>’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OCI</w:t>
      </w:r>
      <w:r w:rsidR="00444932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(</w:t>
      </w:r>
      <w:r w:rsidR="00B75413">
        <w:rPr>
          <w:rFonts w:ascii="Calibri" w:hAnsi="Calibri"/>
          <w:b/>
          <w:color w:val="0070C0"/>
          <w:spacing w:val="-2"/>
          <w:sz w:val="32"/>
        </w:rPr>
        <w:t>OIC-</w:t>
      </w:r>
      <w:r w:rsidR="00B320C1">
        <w:rPr>
          <w:rFonts w:ascii="Calibri" w:hAnsi="Calibri"/>
          <w:b/>
          <w:color w:val="0070C0"/>
          <w:spacing w:val="-2"/>
          <w:sz w:val="32"/>
        </w:rPr>
        <w:t>PAC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B320C1" w:rsidRPr="005F2C6A">
        <w:rPr>
          <w:rFonts w:ascii="Arial" w:hAnsi="Arial"/>
        </w:rPr>
        <w:t>États membres</w:t>
      </w:r>
      <w:r w:rsidR="00B320C1" w:rsidRPr="005F2C6A">
        <w:rPr>
          <w:rFonts w:ascii="Arial" w:hAnsi="Arial"/>
        </w:rPr>
        <w:t xml:space="preserve"> </w:t>
      </w:r>
      <w:r w:rsidRPr="005F2C6A">
        <w:rPr>
          <w:rFonts w:ascii="Arial" w:hAnsi="Arial"/>
        </w:rPr>
        <w:t>de l'OCI seront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financi</w:t>
            </w:r>
            <w:bookmarkStart w:id="0" w:name="_GoBack"/>
            <w:bookmarkEnd w:id="0"/>
            <w:r>
              <w:rPr>
                <w:rFonts w:ascii="Arial" w:hAnsi="Arial"/>
              </w:rPr>
              <w:t>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B703CD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hyperlink r:id="rId7" w:tgtFrame="_blank" w:history="1">
              <w:r w:rsidR="00FE48B9">
                <w:rPr>
                  <w:rFonts w:ascii="Arial" w:hAnsi="Arial"/>
                </w:rPr>
                <w:t>Audit de performance</w:t>
              </w:r>
            </w:hyperlink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conformi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s technologies de l'information (TI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interne - Contrôle inter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omptabilité financière et communication de donn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omptabilité de gestion</w:t>
            </w:r>
          </w:p>
        </w:tc>
        <w:tc>
          <w:tcPr>
            <w:tcW w:w="1843" w:type="dxa"/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nalyse des états financier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omptabilité du secteur publi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Rapports financiers du secteur publi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Statistiques financières du secteur publi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nalyse des données</w:t>
            </w:r>
          </w:p>
        </w:tc>
        <w:tc>
          <w:tcPr>
            <w:tcW w:w="1843" w:type="dxa"/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Gouvernanc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'e-Gouvernan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Audit des fonds de placement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ormes internationales des institutions supérieures de contrôle des finances publiques (NTOSAI Cadre ISSAI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Techniques en matière d'audit assistées par ordinateu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adre de mesure du rendement des IS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>Audit des partenariats public-privé (PPP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s objectifs de développement durable (ODD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Engagement des citoye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environnementa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s privatisat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a réglementation économ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a dette publ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s contrôles internes de la dette publ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'aide liée aux catastroph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a prévention de la corrup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Statistiques et échantillonnage en matière d'audi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Gestion de la sécurité des systèmes d'inform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L'expertise judiciaire numériqu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B703CD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hyperlink r:id="rId8" w:tgtFrame="_blank" w:history="1">
              <w:r w:rsidR="00FE48B9">
                <w:rPr>
                  <w:rFonts w:ascii="Arial" w:hAnsi="Arial"/>
                </w:rPr>
                <w:t>Normes internationales de communication de données financières</w:t>
              </w:r>
            </w:hyperlink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B703CD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hyperlink r:id="rId9" w:tgtFrame="_blank" w:history="1">
              <w:r w:rsidR="00FE48B9">
                <w:rPr>
                  <w:rFonts w:ascii="Arial" w:hAnsi="Arial"/>
                </w:rPr>
                <w:t>Audit des entreprises d'État</w:t>
              </w:r>
            </w:hyperlink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B703CD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hyperlink r:id="rId10" w:history="1">
              <w:r w:rsidR="00FE48B9">
                <w:rPr>
                  <w:rFonts w:ascii="Arial" w:hAnsi="Arial"/>
                </w:rPr>
                <w:t>Audit des marchés publics</w:t>
              </w:r>
            </w:hyperlink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éth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FE48B9" w:rsidRPr="005F2C6A" w:rsidRDefault="00FE48B9" w:rsidP="00FE48B9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Pr="005F2C6A">
              <w:rPr>
                <w:rFonts w:ascii="Arial" w:hAnsi="Arial"/>
                <w:b/>
                <w:color w:val="FFFFFF"/>
              </w:rPr>
              <w:t xml:space="preserve"> (</w:t>
            </w:r>
            <w:r>
              <w:rPr>
                <w:rFonts w:ascii="Arial" w:hAnsi="Arial"/>
                <w:b/>
                <w:color w:val="FFFFFF"/>
              </w:rPr>
              <w:t>veuillez préciser ci-dessous</w:t>
            </w:r>
            <w:r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FE48B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703CD">
              <w:rPr>
                <w:rFonts w:ascii="Arial" w:hAnsi="Arial"/>
                <w:b/>
              </w:rPr>
            </w:r>
            <w:r w:rsidR="00B703CD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03CD" w:rsidRDefault="00B703CD">
      <w:r>
        <w:separator/>
      </w:r>
    </w:p>
  </w:endnote>
  <w:endnote w:type="continuationSeparator" w:id="0">
    <w:p w:rsidR="00B703CD" w:rsidRDefault="00B70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03CD" w:rsidRDefault="00B703CD">
      <w:r>
        <w:separator/>
      </w:r>
    </w:p>
  </w:footnote>
  <w:footnote w:type="continuationSeparator" w:id="0">
    <w:p w:rsidR="00B703CD" w:rsidRDefault="00B703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mwqAUAXHpHHCwAAAA="/>
  </w:docVars>
  <w:rsids>
    <w:rsidRoot w:val="00CA5812"/>
    <w:rsid w:val="001C2EB4"/>
    <w:rsid w:val="002A2D47"/>
    <w:rsid w:val="00351BEC"/>
    <w:rsid w:val="004222C8"/>
    <w:rsid w:val="00444932"/>
    <w:rsid w:val="004C140F"/>
    <w:rsid w:val="005F2C6A"/>
    <w:rsid w:val="006065D7"/>
    <w:rsid w:val="00615722"/>
    <w:rsid w:val="00784385"/>
    <w:rsid w:val="008146CC"/>
    <w:rsid w:val="00880739"/>
    <w:rsid w:val="008A6529"/>
    <w:rsid w:val="008D714D"/>
    <w:rsid w:val="00A9179A"/>
    <w:rsid w:val="00B27D0A"/>
    <w:rsid w:val="00B320C1"/>
    <w:rsid w:val="00B703CD"/>
    <w:rsid w:val="00B75413"/>
    <w:rsid w:val="00BA6742"/>
    <w:rsid w:val="00C47EE9"/>
    <w:rsid w:val="00CA5812"/>
    <w:rsid w:val="00D26B02"/>
    <w:rsid w:val="00D647F4"/>
    <w:rsid w:val="00DC4204"/>
    <w:rsid w:val="00DE7320"/>
    <w:rsid w:val="00E21E53"/>
    <w:rsid w:val="00F80C07"/>
    <w:rsid w:val="00F8637C"/>
    <w:rsid w:val="00F92B90"/>
    <w:rsid w:val="00FA1581"/>
    <w:rsid w:val="00FE4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30F662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yistay.gov.tr/en/Upload/files/international%20training/IFRS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ayistay.gov.tr/en/Upload/files/international%20training/Performance%20Audit%20(VFM)%20Training%20Program.pdf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sayistay.gov.tr/en/Upload/files/PUBLIC%20PROCUREMENT%20AUDIT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yistay.gov.tr/en/Upload/files/international%20training/SOEs%20Audit%20Training%20Program.pdf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244</Words>
  <Characters>7091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8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9</cp:revision>
  <cp:lastPrinted>2014-04-14T09:56:00Z</cp:lastPrinted>
  <dcterms:created xsi:type="dcterms:W3CDTF">2020-01-27T08:46:00Z</dcterms:created>
  <dcterms:modified xsi:type="dcterms:W3CDTF">2020-02-07T14:06:00Z</dcterms:modified>
</cp:coreProperties>
</file>